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A6DAE" w:rsidRDefault="00DA23D6">
      <w:pPr>
        <w:rPr>
          <w:lang w:val="en-GB"/>
        </w:rPr>
      </w:pPr>
      <w:r>
        <w:rPr>
          <w:lang w:val="en-GB"/>
        </w:rPr>
        <w:t>TRAINING DATASETS</w:t>
      </w:r>
    </w:p>
    <w:p w:rsidR="00DA23D6" w:rsidRPr="00DA23D6" w:rsidRDefault="00DA23D6">
      <w:pPr>
        <w:rPr>
          <w:lang w:val="en-GB"/>
        </w:rPr>
      </w:pPr>
      <w:r>
        <w:rPr>
          <w:noProof/>
          <w:lang w:val="en-GB" w:eastAsia="en-GB" w:bidi="th-TH"/>
        </w:rPr>
        <w:drawing>
          <wp:inline distT="0" distB="0" distL="0" distR="0">
            <wp:extent cx="5646420" cy="307086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46420" cy="3070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DA23D6" w:rsidRPr="00DA23D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savePreviewPicture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LS0MDYxMTA3M7QwMDRS0lEKTi0uzszPAykwrAUA23C7UCwAAAA="/>
  </w:docVars>
  <w:rsids>
    <w:rsidRoot w:val="00DA23D6"/>
    <w:rsid w:val="004A75DA"/>
    <w:rsid w:val="00BA6DAE"/>
    <w:rsid w:val="00DA23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D157AA"/>
  <w15:chartTrackingRefBased/>
  <w15:docId w15:val="{0DE62D22-5AD3-4742-96F0-FB4CBB93CC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2</Words>
  <Characters>1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zir Muhammad</dc:creator>
  <cp:keywords/>
  <dc:description/>
  <cp:lastModifiedBy>Wazir Muhammad</cp:lastModifiedBy>
  <cp:revision>1</cp:revision>
  <dcterms:created xsi:type="dcterms:W3CDTF">2019-08-11T07:50:00Z</dcterms:created>
  <dcterms:modified xsi:type="dcterms:W3CDTF">2019-08-11T07:58:00Z</dcterms:modified>
</cp:coreProperties>
</file>